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Ощеп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ил полное имя моего домашнего каталога. Далее относительно этого каталога буду выполняться последующие упражнения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506149"/>
            <wp:effectExtent b="0" l="0" r="0" t="0"/>
            <wp:docPr descr="Figure 1: Перешел в каталог /tmp, вывеле на экран содержимое каталога /tmp. Для этого использовал команду ls с различными опциями" title="" id="22" name="Picture"/>
            <a:graphic>
              <a:graphicData uri="http://schemas.openxmlformats.org/drawingml/2006/picture">
                <pic:pic>
                  <pic:nvPicPr>
                    <pic:cNvPr descr="/home/dvothepkov/СКРИНЫ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ерешел в каталог /tmp, вывеле на экран содержимое каталога /tmp. Для этого использовал команду ls с различными опциями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170207"/>
            <wp:effectExtent b="0" l="0" r="0" t="0"/>
            <wp:docPr descr="Figure 2: Определил, есть ли в каталоге /var/spool подкаталог с именем cron" title="" id="26" name="Picture"/>
            <a:graphic>
              <a:graphicData uri="http://schemas.openxmlformats.org/drawingml/2006/picture">
                <pic:pic>
                  <pic:nvPicPr>
                    <pic:cNvPr descr="/home/dvothepkov/СКРИНЫ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Определил, есть ли в каталоге /var/spool подкаталог с именем cron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542489"/>
            <wp:effectExtent b="0" l="0" r="0" t="0"/>
            <wp:docPr descr="Figure 3: Перешел в мой домашний каталог и вывел на экран его содержимое. Определил, кто является владельцем файлов и подкаталогов" title="" id="30" name="Picture"/>
            <a:graphic>
              <a:graphicData uri="http://schemas.openxmlformats.org/drawingml/2006/picture">
                <pic:pic>
                  <pic:nvPicPr>
                    <pic:cNvPr descr="/home/dvothepkov/СКРИНЫ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ерешел в мой домашний каталог и вывел на экран его содержимое. Определил, кто является владельцем файлов и подкаталогов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542489"/>
            <wp:effectExtent b="0" l="0" r="0" t="0"/>
            <wp:docPr descr="Figure 4: Посоздавал различные каталоги" title="" id="34" name="Picture"/>
            <a:graphic>
              <a:graphicData uri="http://schemas.openxmlformats.org/drawingml/2006/picture">
                <pic:pic>
                  <pic:nvPicPr>
                    <pic:cNvPr descr="/home/dvothepkov/СКРИНЫ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создавал различные каталоги</w:t>
      </w:r>
    </w:p>
    <w:bookmarkEnd w:id="0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практические навыки взаимодействия пользователя с системой посредством командной строки.</w:t>
      </w:r>
    </w:p>
    <w:p>
      <w:pPr>
        <w:pStyle w:val="BodyText"/>
      </w:pPr>
      <w:r>
        <w:t xml:space="preserve">:::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Ощепков Дмитрий Владимирович</dc:creator>
  <dc:language>ru-RU</dc:language>
  <cp:keywords/>
  <dcterms:created xsi:type="dcterms:W3CDTF">2023-03-02T14:34:03Z</dcterms:created>
  <dcterms:modified xsi:type="dcterms:W3CDTF">2023-03-02T14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